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181B" w:rsidRDefault="0030181B" w:rsidP="0030181B">
      <w:pPr>
        <w:pStyle w:val="Heading1"/>
      </w:pPr>
      <w:r>
        <w:t>Hookup</w:t>
      </w:r>
    </w:p>
    <w:p w:rsidR="0030181B" w:rsidRPr="008C1710" w:rsidRDefault="0030181B" w:rsidP="0030181B">
      <w:pPr>
        <w:pStyle w:val="ListParagraph"/>
        <w:numPr>
          <w:ilvl w:val="0"/>
          <w:numId w:val="1"/>
        </w:numPr>
      </w:pPr>
      <w:r>
        <w:t xml:space="preserve">Don’t remove serial cable from AVR or USB from </w:t>
      </w:r>
      <w:proofErr w:type="spellStart"/>
      <w:r>
        <w:t>Amtel</w:t>
      </w:r>
      <w:proofErr w:type="spellEnd"/>
      <w:r>
        <w:t xml:space="preserve">-ICE, </w:t>
      </w:r>
      <w:r w:rsidRPr="003C3BD2">
        <w:rPr>
          <w:color w:val="FF0000"/>
        </w:rPr>
        <w:t>connection</w:t>
      </w:r>
      <w:r>
        <w:rPr>
          <w:color w:val="FF0000"/>
        </w:rPr>
        <w:t>s</w:t>
      </w:r>
      <w:r w:rsidRPr="003C3BD2">
        <w:rPr>
          <w:color w:val="FF0000"/>
        </w:rPr>
        <w:t xml:space="preserve"> are fragile!</w:t>
      </w:r>
    </w:p>
    <w:p w:rsidR="008C1710" w:rsidRPr="008C1710" w:rsidRDefault="008C1710" w:rsidP="0030181B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8C1710">
        <w:rPr>
          <w:b/>
          <w:highlight w:val="yellow"/>
        </w:rPr>
        <w:t>Don’t plug into Outlet power source above 5v.</w:t>
      </w:r>
    </w:p>
    <w:p w:rsidR="0030181B" w:rsidRDefault="0030181B" w:rsidP="0030181B">
      <w:pPr>
        <w:pStyle w:val="ListParagraph"/>
        <w:numPr>
          <w:ilvl w:val="0"/>
          <w:numId w:val="1"/>
        </w:numPr>
      </w:pPr>
      <w:r>
        <w:t>Plug in serial cable to ICSP header on Arduino.</w:t>
      </w:r>
    </w:p>
    <w:p w:rsidR="0030181B" w:rsidRDefault="0030181B" w:rsidP="0030181B">
      <w:pPr>
        <w:pStyle w:val="ListParagraph"/>
        <w:numPr>
          <w:ilvl w:val="0"/>
          <w:numId w:val="1"/>
        </w:numPr>
      </w:pPr>
      <w:r>
        <w:t>Power Arduino, Plug in to external Power (PC</w:t>
      </w:r>
      <w:r w:rsidR="00F3399E">
        <w:t xml:space="preserve"> USB to Arduino</w:t>
      </w:r>
      <w:r>
        <w:t>)</w:t>
      </w:r>
    </w:p>
    <w:p w:rsidR="006F07E3" w:rsidRDefault="0030181B" w:rsidP="006F07E3">
      <w:pPr>
        <w:pStyle w:val="ListParagraph"/>
        <w:numPr>
          <w:ilvl w:val="0"/>
          <w:numId w:val="1"/>
        </w:numPr>
      </w:pPr>
      <w:r>
        <w:t xml:space="preserve">Plug in Atmel-ICE </w:t>
      </w:r>
      <w:proofErr w:type="spellStart"/>
      <w:r>
        <w:t>usb</w:t>
      </w:r>
      <w:proofErr w:type="spellEnd"/>
      <w:r>
        <w:t xml:space="preserve"> to computer</w:t>
      </w:r>
    </w:p>
    <w:p w:rsidR="0030181B" w:rsidRDefault="0030181B" w:rsidP="0030181B">
      <w:pPr>
        <w:pStyle w:val="Heading1"/>
      </w:pPr>
      <w:r>
        <w:t>Set Fuses</w:t>
      </w:r>
    </w:p>
    <w:p w:rsidR="0030181B" w:rsidRDefault="0030181B" w:rsidP="0030181B">
      <w:pPr>
        <w:pStyle w:val="ListParagraph"/>
        <w:numPr>
          <w:ilvl w:val="0"/>
          <w:numId w:val="4"/>
        </w:numPr>
      </w:pPr>
      <w:r>
        <w:t>Got to Tools -&gt; Device Programming</w:t>
      </w:r>
    </w:p>
    <w:p w:rsidR="0030181B" w:rsidRDefault="0030181B" w:rsidP="0030181B">
      <w:pPr>
        <w:ind w:left="360"/>
      </w:pPr>
      <w:r>
        <w:rPr>
          <w:noProof/>
        </w:rPr>
        <w:drawing>
          <wp:inline distT="0" distB="0" distL="0" distR="0" wp14:anchorId="1C8686D9" wp14:editId="6FEFE94D">
            <wp:extent cx="2533582" cy="118110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56153"/>
                    <a:stretch/>
                  </pic:blipFill>
                  <pic:spPr bwMode="auto">
                    <a:xfrm>
                      <a:off x="0" y="0"/>
                      <a:ext cx="2544210" cy="1186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0181B" w:rsidRPr="00CD47F4" w:rsidRDefault="0030181B" w:rsidP="0030181B">
      <w:pPr>
        <w:pStyle w:val="ListParagraph"/>
        <w:numPr>
          <w:ilvl w:val="0"/>
          <w:numId w:val="4"/>
        </w:numPr>
        <w:rPr>
          <w:rStyle w:val="apple-converted-space"/>
        </w:rPr>
      </w:pPr>
      <w:r>
        <w:rPr>
          <w:rFonts w:ascii="Tahoma" w:hAnsi="Tahoma" w:cs="Tahoma"/>
          <w:color w:val="000000"/>
          <w:sz w:val="19"/>
          <w:szCs w:val="19"/>
          <w:shd w:val="clear" w:color="auto" w:fill="FFFFFF"/>
        </w:rPr>
        <w:t>Check OCDEN and JTAGEN</w:t>
      </w:r>
      <w:r>
        <w:rPr>
          <w:rStyle w:val="apple-converted-space"/>
          <w:rFonts w:ascii="Tahoma" w:hAnsi="Tahoma" w:cs="Tahoma"/>
          <w:color w:val="000000"/>
          <w:sz w:val="19"/>
          <w:szCs w:val="19"/>
          <w:shd w:val="clear" w:color="auto" w:fill="FFFFFF"/>
        </w:rPr>
        <w:t> </w:t>
      </w:r>
    </w:p>
    <w:p w:rsidR="00CD47F4" w:rsidRPr="00CD47F4" w:rsidRDefault="00CD47F4" w:rsidP="0030181B">
      <w:pPr>
        <w:pStyle w:val="ListParagraph"/>
        <w:numPr>
          <w:ilvl w:val="0"/>
          <w:numId w:val="4"/>
        </w:numPr>
        <w:rPr>
          <w:rStyle w:val="apple-converted-space"/>
        </w:rPr>
      </w:pPr>
      <w:r>
        <w:rPr>
          <w:rStyle w:val="apple-converted-space"/>
          <w:rFonts w:ascii="Tahoma" w:hAnsi="Tahoma" w:cs="Tahoma"/>
          <w:color w:val="000000"/>
          <w:sz w:val="19"/>
          <w:szCs w:val="19"/>
          <w:shd w:val="clear" w:color="auto" w:fill="FFFFFF"/>
        </w:rPr>
        <w:t xml:space="preserve">Un check </w:t>
      </w:r>
      <w:r w:rsidR="00672DA2">
        <w:rPr>
          <w:rStyle w:val="apple-converted-space"/>
          <w:rFonts w:ascii="Tahoma" w:hAnsi="Tahoma" w:cs="Tahoma"/>
          <w:color w:val="000000"/>
          <w:sz w:val="19"/>
          <w:szCs w:val="19"/>
          <w:shd w:val="clear" w:color="auto" w:fill="FFFFFF"/>
        </w:rPr>
        <w:t>BOOTRST</w:t>
      </w:r>
    </w:p>
    <w:p w:rsidR="00CD47F4" w:rsidRDefault="00CD47F4" w:rsidP="0030181B">
      <w:pPr>
        <w:pStyle w:val="ListParagraph"/>
        <w:numPr>
          <w:ilvl w:val="0"/>
          <w:numId w:val="4"/>
        </w:numPr>
      </w:pPr>
      <w:r>
        <w:rPr>
          <w:rStyle w:val="apple-converted-space"/>
          <w:rFonts w:ascii="Tahoma" w:hAnsi="Tahoma" w:cs="Tahoma"/>
          <w:color w:val="000000"/>
          <w:sz w:val="19"/>
          <w:szCs w:val="19"/>
          <w:shd w:val="clear" w:color="auto" w:fill="FFFFFF"/>
        </w:rPr>
        <w:t>Click Program button, then Verify Button</w:t>
      </w:r>
    </w:p>
    <w:p w:rsidR="0030181B" w:rsidRPr="00AD12E8" w:rsidRDefault="00CD47F4" w:rsidP="0030181B">
      <w:pPr>
        <w:rPr>
          <w:noProof/>
        </w:rPr>
      </w:pPr>
      <w:r>
        <w:rPr>
          <w:noProof/>
        </w:rPr>
        <w:drawing>
          <wp:inline distT="0" distB="0" distL="0" distR="0" wp14:anchorId="45301A03" wp14:editId="251DF84E">
            <wp:extent cx="4825700" cy="2850078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32614" cy="2854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181B" w:rsidRDefault="0030181B" w:rsidP="0030181B">
      <w:pPr>
        <w:pStyle w:val="Heading1"/>
      </w:pPr>
      <w:r>
        <w:t>Debugging</w:t>
      </w:r>
    </w:p>
    <w:p w:rsidR="0030181B" w:rsidRDefault="0030181B" w:rsidP="0030181B">
      <w:pPr>
        <w:pStyle w:val="ListParagraph"/>
        <w:numPr>
          <w:ilvl w:val="0"/>
          <w:numId w:val="2"/>
        </w:numPr>
      </w:pPr>
      <w:r>
        <w:t xml:space="preserve">In tools select </w:t>
      </w:r>
      <w:proofErr w:type="spellStart"/>
      <w:r>
        <w:t>Amtel</w:t>
      </w:r>
      <w:proofErr w:type="spellEnd"/>
      <w:r>
        <w:t>-ICE debugger and JTAG interface.</w:t>
      </w:r>
    </w:p>
    <w:p w:rsidR="0030181B" w:rsidRDefault="0030181B" w:rsidP="0030181B">
      <w:pPr>
        <w:pStyle w:val="ListParagraph"/>
        <w:numPr>
          <w:ilvl w:val="0"/>
          <w:numId w:val="2"/>
        </w:numPr>
      </w:pPr>
      <w:r>
        <w:t>Run Sketch</w:t>
      </w:r>
      <w:r w:rsidR="00DC7551">
        <w:t xml:space="preserve"> in </w:t>
      </w:r>
      <w:r w:rsidR="00DC7551" w:rsidRPr="00DC7551">
        <w:rPr>
          <w:highlight w:val="yellow"/>
        </w:rPr>
        <w:t>Debug</w:t>
      </w:r>
      <w:r>
        <w:t>.</w:t>
      </w:r>
    </w:p>
    <w:p w:rsidR="007D681D" w:rsidRDefault="007D681D" w:rsidP="007D681D">
      <w:pPr>
        <w:pStyle w:val="ListParagraph"/>
        <w:numPr>
          <w:ilvl w:val="0"/>
          <w:numId w:val="2"/>
        </w:numPr>
      </w:pPr>
      <w:r>
        <w:t xml:space="preserve">When </w:t>
      </w:r>
      <w:r w:rsidRPr="007D681D">
        <w:rPr>
          <w:b/>
          <w:highlight w:val="yellow"/>
        </w:rPr>
        <w:t>DONE</w:t>
      </w:r>
      <w:r w:rsidRPr="007D681D">
        <w:rPr>
          <w:b/>
        </w:rPr>
        <w:t xml:space="preserve"> </w:t>
      </w:r>
      <w:r>
        <w:t xml:space="preserve">Debugging uncheck </w:t>
      </w:r>
      <w:r>
        <w:rPr>
          <w:rFonts w:ascii="Tahoma" w:hAnsi="Tahoma" w:cs="Tahoma"/>
          <w:color w:val="000000"/>
          <w:sz w:val="19"/>
          <w:szCs w:val="19"/>
          <w:shd w:val="clear" w:color="auto" w:fill="FFFFFF"/>
        </w:rPr>
        <w:t>OCDEN and JTAGEN</w:t>
      </w:r>
      <w:r>
        <w:rPr>
          <w:rStyle w:val="apple-converted-space"/>
          <w:rFonts w:ascii="Tahoma" w:hAnsi="Tahoma" w:cs="Tahoma"/>
          <w:color w:val="000000"/>
          <w:sz w:val="19"/>
          <w:szCs w:val="19"/>
          <w:shd w:val="clear" w:color="auto" w:fill="FFFFFF"/>
        </w:rPr>
        <w:t> fuses and program.</w:t>
      </w:r>
    </w:p>
    <w:p w:rsidR="0030181B" w:rsidRPr="003C3BD2" w:rsidRDefault="0030181B" w:rsidP="00DC7551">
      <w:pPr>
        <w:pStyle w:val="ListParagraph"/>
      </w:pPr>
    </w:p>
    <w:p w:rsidR="0030181B" w:rsidRDefault="008E5CE0" w:rsidP="0030181B">
      <w:hyperlink r:id="rId7" w:history="1">
        <w:r w:rsidR="0030181B" w:rsidRPr="00900885">
          <w:rPr>
            <w:rStyle w:val="Hyperlink"/>
          </w:rPr>
          <w:t>http://automation.binarysage.net/?p=1515</w:t>
        </w:r>
      </w:hyperlink>
    </w:p>
    <w:p w:rsidR="0030181B" w:rsidRDefault="008E5CE0" w:rsidP="0030181B">
      <w:hyperlink r:id="rId8" w:history="1">
        <w:r w:rsidR="0030181B" w:rsidRPr="00900885">
          <w:rPr>
            <w:rStyle w:val="Hyperlink"/>
          </w:rPr>
          <w:t>http://blog.alrightythen.de/2014/08/debugging-with-the-new-atmel-ice/</w:t>
        </w:r>
      </w:hyperlink>
    </w:p>
    <w:p w:rsidR="0030181B" w:rsidRDefault="008E5CE0" w:rsidP="0030181B">
      <w:hyperlink r:id="rId9" w:history="1">
        <w:r w:rsidR="0030181B" w:rsidRPr="00900885">
          <w:rPr>
            <w:rStyle w:val="Hyperlink"/>
          </w:rPr>
          <w:t>http://www.crash-bang.com/debug-atmel-ice/</w:t>
        </w:r>
      </w:hyperlink>
    </w:p>
    <w:p w:rsidR="0030181B" w:rsidRDefault="008E5CE0" w:rsidP="0030181B">
      <w:hyperlink r:id="rId10" w:history="1">
        <w:r w:rsidR="0030181B" w:rsidRPr="00900885">
          <w:rPr>
            <w:rStyle w:val="Hyperlink"/>
          </w:rPr>
          <w:t>http://forum.arduino.cc/index.php?topic=96401.0</w:t>
        </w:r>
      </w:hyperlink>
    </w:p>
    <w:p w:rsidR="008E5CE0" w:rsidRDefault="008E5CE0" w:rsidP="001C6D45">
      <w:pPr>
        <w:pStyle w:val="Heading1"/>
      </w:pPr>
      <w:r>
        <w:lastRenderedPageBreak/>
        <w:t>Debug Errors</w:t>
      </w:r>
    </w:p>
    <w:p w:rsidR="008E5CE0" w:rsidRPr="008E5CE0" w:rsidRDefault="008E5CE0" w:rsidP="008E5CE0"/>
    <w:p w:rsidR="008E5CE0" w:rsidRPr="008E5CE0" w:rsidRDefault="008E5CE0" w:rsidP="008E5CE0">
      <w:pPr>
        <w:pStyle w:val="Heading2"/>
      </w:pPr>
      <w:r>
        <w:t>Timed out waiting for initial target stop event</w:t>
      </w:r>
    </w:p>
    <w:p w:rsidR="008E5CE0" w:rsidRDefault="008E5CE0" w:rsidP="008E5CE0">
      <w:r>
        <w:rPr>
          <w:noProof/>
        </w:rPr>
        <w:drawing>
          <wp:inline distT="0" distB="0" distL="0" distR="0" wp14:anchorId="2FCAD51E" wp14:editId="25C48AB1">
            <wp:extent cx="3200400" cy="14763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CE0" w:rsidRPr="008E5CE0" w:rsidRDefault="008E5CE0" w:rsidP="008E5CE0">
      <w:r w:rsidRPr="008E5CE0">
        <w:rPr>
          <w:b/>
        </w:rPr>
        <w:t>Resolution</w:t>
      </w:r>
      <w:r>
        <w:t>: this happens sometimes on first debug session. Just hit run again.</w:t>
      </w:r>
    </w:p>
    <w:p w:rsidR="00D47DE4" w:rsidRDefault="001C6D45" w:rsidP="001C6D45">
      <w:pPr>
        <w:pStyle w:val="Heading1"/>
      </w:pPr>
      <w:r>
        <w:t>Un-Brick</w:t>
      </w:r>
      <w:bookmarkStart w:id="0" w:name="_GoBack"/>
      <w:bookmarkEnd w:id="0"/>
    </w:p>
    <w:p w:rsidR="001C6D45" w:rsidRDefault="001C6D45" w:rsidP="001C6D45">
      <w:pPr>
        <w:pStyle w:val="ListParagraph"/>
        <w:numPr>
          <w:ilvl w:val="0"/>
          <w:numId w:val="5"/>
        </w:numPr>
      </w:pPr>
      <w:r>
        <w:t>Upload Blink through SPI</w:t>
      </w:r>
    </w:p>
    <w:p w:rsidR="001C6D45" w:rsidRDefault="001C6D45" w:rsidP="001C6D45">
      <w:pPr>
        <w:pStyle w:val="ListParagraph"/>
      </w:pPr>
      <w:r>
        <w:rPr>
          <w:noProof/>
        </w:rPr>
        <w:drawing>
          <wp:inline distT="0" distB="0" distL="0" distR="0" wp14:anchorId="078A8285" wp14:editId="6699FD16">
            <wp:extent cx="4552950" cy="24288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D45" w:rsidRDefault="001C6D45" w:rsidP="001C6D45">
      <w:pPr>
        <w:pStyle w:val="ListParagraph"/>
      </w:pPr>
    </w:p>
    <w:p w:rsidR="001C6D45" w:rsidRPr="001C6D45" w:rsidRDefault="001C6D45" w:rsidP="001C6D45">
      <w:pPr>
        <w:pStyle w:val="ListParagraph"/>
        <w:numPr>
          <w:ilvl w:val="0"/>
          <w:numId w:val="5"/>
        </w:numPr>
      </w:pPr>
      <w:r>
        <w:t>Switch back to JTAG</w:t>
      </w:r>
    </w:p>
    <w:p w:rsidR="00523BE8" w:rsidRDefault="00D309BB" w:rsidP="003C3BD2">
      <w:pPr>
        <w:pStyle w:val="Heading1"/>
      </w:pPr>
      <w:r>
        <w:t>Pinout</w:t>
      </w:r>
    </w:p>
    <w:p w:rsidR="00D309BB" w:rsidRDefault="00D309BB"/>
    <w:p w:rsidR="00D309BB" w:rsidRDefault="00D309BB">
      <w:r>
        <w:t>Atmel-ICE Serial Cable:</w:t>
      </w:r>
      <w:r>
        <w:tab/>
      </w:r>
      <w:r>
        <w:tab/>
      </w:r>
      <w:r>
        <w:tab/>
        <w:t>Arduino ICSP Header:</w:t>
      </w:r>
    </w:p>
    <w:p w:rsidR="003C3BD2" w:rsidRDefault="00D309BB">
      <w:pPr>
        <w:rPr>
          <w:noProof/>
        </w:rPr>
      </w:pPr>
      <w:r>
        <w:rPr>
          <w:noProof/>
        </w:rPr>
        <w:drawing>
          <wp:inline distT="0" distB="0" distL="0" distR="0">
            <wp:extent cx="1932709" cy="1417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sp_6pin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7257" cy="144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</w:t>
      </w:r>
      <w:r>
        <w:rPr>
          <w:noProof/>
        </w:rPr>
        <w:drawing>
          <wp:inline distT="0" distB="0" distL="0" distR="0">
            <wp:extent cx="2419350" cy="1157928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PI-Pinout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279" cy="1188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00A2" w:rsidRDefault="00A400A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1333500" cy="1295400"/>
            <wp:effectExtent l="0" t="0" r="0" b="0"/>
            <wp:docPr id="3" name="Picture 3" descr="http://www.atmel.com/webdoc/atmelice/images/avr_jtag_hea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atmel.com/webdoc/atmelice/images/avr_jtag_header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00A2" w:rsidRDefault="00A400A2">
      <w:pPr>
        <w:rPr>
          <w:noProof/>
        </w:rPr>
      </w:pPr>
      <w:r>
        <w:rPr>
          <w:noProof/>
        </w:rPr>
        <w:drawing>
          <wp:inline distT="0" distB="0" distL="0" distR="0" wp14:anchorId="2B551950" wp14:editId="1E9E83E0">
            <wp:extent cx="1790700" cy="1390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37FE">
        <w:rPr>
          <w:noProof/>
        </w:rPr>
        <w:t xml:space="preserve">           </w:t>
      </w:r>
      <w:r w:rsidR="007A7E9C">
        <w:rPr>
          <w:noProof/>
        </w:rPr>
        <w:drawing>
          <wp:inline distT="0" distB="0" distL="0" distR="0" wp14:anchorId="3BAD981C" wp14:editId="330F5630">
            <wp:extent cx="2876550" cy="1590675"/>
            <wp:effectExtent l="0" t="0" r="0" b="9525"/>
            <wp:docPr id="6" name="Picture 2" descr="Image result for ribbon cable wiring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ribbon cable wiring diagram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00A2" w:rsidRDefault="00A400A2">
      <w:pPr>
        <w:rPr>
          <w:noProof/>
        </w:rPr>
      </w:pPr>
      <w:r>
        <w:rPr>
          <w:noProof/>
        </w:rPr>
        <w:drawing>
          <wp:inline distT="0" distB="0" distL="0" distR="0" wp14:anchorId="47D2F0D0" wp14:editId="63CB2C9A">
            <wp:extent cx="6098502" cy="36099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34055" cy="3631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12E8" w:rsidRDefault="006F07E3" w:rsidP="006F07E3">
      <w:pPr>
        <w:pStyle w:val="Heading1"/>
        <w:rPr>
          <w:noProof/>
        </w:rPr>
      </w:pPr>
      <w:r>
        <w:rPr>
          <w:noProof/>
        </w:rPr>
        <w:lastRenderedPageBreak/>
        <w:t>Diagram</w:t>
      </w:r>
    </w:p>
    <w:p w:rsidR="006F07E3" w:rsidRPr="006F07E3" w:rsidRDefault="006F07E3" w:rsidP="006F07E3">
      <w:r w:rsidRPr="006F07E3">
        <w:rPr>
          <w:noProof/>
        </w:rPr>
        <w:drawing>
          <wp:inline distT="0" distB="0" distL="0" distR="0">
            <wp:extent cx="4524375" cy="4695825"/>
            <wp:effectExtent l="0" t="0" r="9525" b="9525"/>
            <wp:docPr id="7" name="Picture 7" descr="C:\AtmelArduinoProjects\EALMega\docs\1602-Meg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AtmelArduinoProjects\EALMega\docs\1602-Mega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469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03DD" w:rsidRDefault="00C203DD" w:rsidP="003C3BD2"/>
    <w:p w:rsidR="00282BFB" w:rsidRPr="003C3BD2" w:rsidRDefault="00282BFB" w:rsidP="003C3BD2"/>
    <w:sectPr w:rsidR="00282BFB" w:rsidRPr="003C3BD2" w:rsidSect="00D309B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BC2220"/>
    <w:multiLevelType w:val="hybridMultilevel"/>
    <w:tmpl w:val="1736E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A92463"/>
    <w:multiLevelType w:val="hybridMultilevel"/>
    <w:tmpl w:val="1AD258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01325F"/>
    <w:multiLevelType w:val="hybridMultilevel"/>
    <w:tmpl w:val="22EC06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F3126D"/>
    <w:multiLevelType w:val="hybridMultilevel"/>
    <w:tmpl w:val="111E2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034B0E"/>
    <w:multiLevelType w:val="hybridMultilevel"/>
    <w:tmpl w:val="4168BD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wMjQ0tDQ2MTQ3NjRR0lEKTi0uzszPAykwqgUAL9ZbuSwAAAA="/>
  </w:docVars>
  <w:rsids>
    <w:rsidRoot w:val="00CD67C9"/>
    <w:rsid w:val="001C0037"/>
    <w:rsid w:val="001C6D45"/>
    <w:rsid w:val="00282BFB"/>
    <w:rsid w:val="002B4E6D"/>
    <w:rsid w:val="0030181B"/>
    <w:rsid w:val="003608F0"/>
    <w:rsid w:val="003C3BD2"/>
    <w:rsid w:val="004569B1"/>
    <w:rsid w:val="004B5453"/>
    <w:rsid w:val="00523BE8"/>
    <w:rsid w:val="005A00D6"/>
    <w:rsid w:val="0062754A"/>
    <w:rsid w:val="006374A4"/>
    <w:rsid w:val="00672DA2"/>
    <w:rsid w:val="006F07E3"/>
    <w:rsid w:val="007A7E9C"/>
    <w:rsid w:val="007D681D"/>
    <w:rsid w:val="008C1710"/>
    <w:rsid w:val="008E5CE0"/>
    <w:rsid w:val="00A400A2"/>
    <w:rsid w:val="00AD12E8"/>
    <w:rsid w:val="00C203DD"/>
    <w:rsid w:val="00CD47F4"/>
    <w:rsid w:val="00CD67C9"/>
    <w:rsid w:val="00CE37FE"/>
    <w:rsid w:val="00D309BB"/>
    <w:rsid w:val="00D47DE4"/>
    <w:rsid w:val="00DC7551"/>
    <w:rsid w:val="00F33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E2CD2"/>
  <w15:chartTrackingRefBased/>
  <w15:docId w15:val="{B24C7993-FA8A-40C6-AE1C-5245518EA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3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6D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3BD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C3B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2BF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00A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E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9C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AD12E8"/>
  </w:style>
  <w:style w:type="character" w:customStyle="1" w:styleId="Heading2Char">
    <w:name w:val="Heading 2 Char"/>
    <w:basedOn w:val="DefaultParagraphFont"/>
    <w:link w:val="Heading2"/>
    <w:uiPriority w:val="9"/>
    <w:rsid w:val="001C6D4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log.alrightythen.de/2014/08/debugging-with-the-new-atmel-ice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automation.binarysage.net/?p=1515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3.png"/><Relationship Id="rId5" Type="http://schemas.openxmlformats.org/officeDocument/2006/relationships/image" Target="media/image1.png"/><Relationship Id="rId15" Type="http://schemas.openxmlformats.org/officeDocument/2006/relationships/image" Target="media/image7.png"/><Relationship Id="rId10" Type="http://schemas.openxmlformats.org/officeDocument/2006/relationships/hyperlink" Target="http://forum.arduino.cc/index.php?topic=96401.0" TargetMode="External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http://www.crash-bang.com/debug-atmel-ice/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1</TotalTime>
  <Pages>4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ell Olson</dc:creator>
  <cp:keywords/>
  <dc:description/>
  <cp:lastModifiedBy>Mitchell Olson</cp:lastModifiedBy>
  <cp:revision>20</cp:revision>
  <cp:lastPrinted>2016-05-19T11:30:00Z</cp:lastPrinted>
  <dcterms:created xsi:type="dcterms:W3CDTF">2016-05-18T18:36:00Z</dcterms:created>
  <dcterms:modified xsi:type="dcterms:W3CDTF">2016-08-24T21:44:00Z</dcterms:modified>
</cp:coreProperties>
</file>